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6F43132A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7B431622" w:rsidR="00D55BC1" w:rsidRDefault="00572F8E" w:rsidP="00D55BC1">
      <w:pPr>
        <w:jc w:val="both"/>
        <w:rPr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57B51B7F" w14:textId="77777777" w:rsidR="004308CB" w:rsidRPr="006575AC" w:rsidRDefault="004308CB" w:rsidP="00D55BC1">
      <w:pPr>
        <w:jc w:val="both"/>
        <w:rPr>
          <w:bCs/>
          <w:lang w:val="sr-Cyrl-CS"/>
        </w:rPr>
      </w:pPr>
    </w:p>
    <w:p w14:paraId="14CA2C4F" w14:textId="77777777" w:rsidR="00922ECC" w:rsidRPr="00DA79C8" w:rsidRDefault="00922ECC" w:rsidP="00922EC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  <w:r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-</w:t>
      </w:r>
      <w:r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2B128B32" w14:textId="77777777" w:rsidR="00922EC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0172D55C" w14:textId="284456D3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6A39C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спољних зидова, подова на тлу и осталих делова термичког омотача према негрејаном простору</w:t>
      </w:r>
      <w:r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-</w:t>
      </w:r>
      <w:r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2D6FD5E2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366D0011" w14:textId="4F708F1E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6A39CA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 или таванице</w:t>
      </w:r>
      <w:r w:rsidRPr="00AA3243">
        <w:rPr>
          <w:rStyle w:val="markedcontent"/>
          <w:rFonts w:cs="Times New Roman"/>
          <w:b/>
          <w:bCs/>
          <w:sz w:val="24"/>
          <w:szCs w:val="24"/>
          <w:lang w:val="en-US"/>
        </w:rPr>
        <w:t xml:space="preserve"> </w:t>
      </w:r>
      <w:r w:rsidRPr="00AA3243">
        <w:rPr>
          <w:rFonts w:eastAsia="Calibri" w:cs="Times New Roman"/>
          <w:b/>
          <w:bCs/>
          <w:sz w:val="24"/>
          <w:szCs w:val="24"/>
          <w:lang w:val="en-US"/>
        </w:rPr>
        <w:t>-</w:t>
      </w:r>
      <w:r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0EA85DAA" w14:textId="77777777" w:rsidR="00922ECC" w:rsidRPr="006575AC" w:rsidRDefault="00922ECC" w:rsidP="00922ECC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6C1DF781" w14:textId="5F9A8286" w:rsidR="00922ECC" w:rsidRDefault="00922ECC" w:rsidP="00922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</w:t>
      </w:r>
      <w:r w:rsidR="006A39C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</w:t>
      </w:r>
      <w:r w:rsidR="006A39C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 течно гориво, природни гас или електричу енергију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котлом на_гас</w:t>
      </w:r>
    </w:p>
    <w:p w14:paraId="54AD0B45" w14:textId="77777777" w:rsidR="00922ECC" w:rsidRPr="006575AC" w:rsidRDefault="00922ECC" w:rsidP="00922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en-US"/>
        </w:rPr>
        <w:t xml:space="preserve"> </w:t>
      </w:r>
      <w:r>
        <w:rPr>
          <w:rFonts w:eastAsia="Calibri" w:cs="Times New Roman"/>
          <w:sz w:val="24"/>
          <w:szCs w:val="24"/>
        </w:rPr>
        <w:t>члана 145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.</w:t>
      </w:r>
    </w:p>
    <w:p w14:paraId="0D963634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6AA1E17" w14:textId="64C86AB4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</w:t>
      </w:r>
      <w:r w:rsidR="006A39C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</w:t>
      </w:r>
      <w:r w:rsidR="006A39C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  <w:r w:rsidR="006A39CA" w:rsidRPr="006A39C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6A39C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течно гориво, или електричу енергију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лом на биомасу</w:t>
      </w:r>
      <w:r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8739F4">
        <w:rPr>
          <w:rFonts w:eastAsia="Calibri" w:cs="Times New Roman"/>
          <w:b/>
          <w:bCs/>
          <w:sz w:val="24"/>
          <w:szCs w:val="24"/>
          <w:lang w:val="en-US"/>
        </w:rPr>
        <w:t>-</w:t>
      </w:r>
      <w:r w:rsidRPr="00543F84">
        <w:rPr>
          <w:rFonts w:eastAsia="Calibri" w:cs="Times New Roman"/>
          <w:b/>
          <w:bCs/>
          <w:sz w:val="24"/>
          <w:szCs w:val="24"/>
          <w:lang w:val="en-U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575130D8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0CBBC29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02FE6E1B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75D2A2ED" w14:textId="11C6EFBA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</w:t>
      </w:r>
      <w:r w:rsidR="006A39CA">
        <w:rPr>
          <w:rFonts w:eastAsia="Calibri" w:cs="Times New Roman"/>
          <w:b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постојеће или уградња нове цевне мреже, грејних тела и пратећег прибора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</w:t>
      </w:r>
      <w:r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2CC142E1" w14:textId="64DC4550" w:rsidR="00922EC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</w:p>
    <w:p w14:paraId="3569B50D" w14:textId="715BF9E2" w:rsidR="339E25AA" w:rsidRPr="006575AC" w:rsidRDefault="339E25AA" w:rsidP="006A39CA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087BF1" w14:textId="77777777" w:rsidR="005C5A04" w:rsidRDefault="005C5A04" w:rsidP="001E2F65">
      <w:r>
        <w:separator/>
      </w:r>
    </w:p>
  </w:endnote>
  <w:endnote w:type="continuationSeparator" w:id="0">
    <w:p w14:paraId="6AC17110" w14:textId="77777777" w:rsidR="005C5A04" w:rsidRDefault="005C5A04" w:rsidP="001E2F65">
      <w:r>
        <w:continuationSeparator/>
      </w:r>
    </w:p>
  </w:endnote>
  <w:endnote w:type="continuationNotice" w:id="1">
    <w:p w14:paraId="26359EE0" w14:textId="77777777" w:rsidR="005C5A04" w:rsidRDefault="005C5A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AE7C8E" w14:textId="77777777" w:rsidR="005C5A04" w:rsidRDefault="005C5A04" w:rsidP="001E2F65">
      <w:r>
        <w:separator/>
      </w:r>
    </w:p>
  </w:footnote>
  <w:footnote w:type="continuationSeparator" w:id="0">
    <w:p w14:paraId="28B05CED" w14:textId="77777777" w:rsidR="005C5A04" w:rsidRDefault="005C5A04" w:rsidP="001E2F65">
      <w:r>
        <w:continuationSeparator/>
      </w:r>
    </w:p>
  </w:footnote>
  <w:footnote w:type="continuationNotice" w:id="1">
    <w:p w14:paraId="705457A1" w14:textId="77777777" w:rsidR="005C5A04" w:rsidRDefault="005C5A0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980188317">
    <w:abstractNumId w:val="9"/>
  </w:num>
  <w:num w:numId="2" w16cid:durableId="1317563966">
    <w:abstractNumId w:val="13"/>
  </w:num>
  <w:num w:numId="3" w16cid:durableId="1609701413">
    <w:abstractNumId w:val="11"/>
  </w:num>
  <w:num w:numId="4" w16cid:durableId="489448540">
    <w:abstractNumId w:val="3"/>
  </w:num>
  <w:num w:numId="5" w16cid:durableId="541941568">
    <w:abstractNumId w:val="6"/>
  </w:num>
  <w:num w:numId="6" w16cid:durableId="1051340782">
    <w:abstractNumId w:val="1"/>
  </w:num>
  <w:num w:numId="7" w16cid:durableId="596519951">
    <w:abstractNumId w:val="12"/>
  </w:num>
  <w:num w:numId="8" w16cid:durableId="950010989">
    <w:abstractNumId w:val="0"/>
  </w:num>
  <w:num w:numId="9" w16cid:durableId="1213343844">
    <w:abstractNumId w:val="7"/>
  </w:num>
  <w:num w:numId="10" w16cid:durableId="1076780073">
    <w:abstractNumId w:val="2"/>
  </w:num>
  <w:num w:numId="11" w16cid:durableId="1043098644">
    <w:abstractNumId w:val="4"/>
  </w:num>
  <w:num w:numId="12" w16cid:durableId="207763762">
    <w:abstractNumId w:val="5"/>
  </w:num>
  <w:num w:numId="13" w16cid:durableId="1757092270">
    <w:abstractNumId w:val="8"/>
  </w:num>
  <w:num w:numId="14" w16cid:durableId="167202347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52FA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16D4F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460D"/>
    <w:rsid w:val="003059F2"/>
    <w:rsid w:val="00305D04"/>
    <w:rsid w:val="003063F2"/>
    <w:rsid w:val="0030646E"/>
    <w:rsid w:val="00307AF1"/>
    <w:rsid w:val="0032419C"/>
    <w:rsid w:val="00327777"/>
    <w:rsid w:val="003304CE"/>
    <w:rsid w:val="00331C2A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08C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5A04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0EFD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39CA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6D3C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2ECC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0B08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0A46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BCC2D5-73C5-40B9-A19E-7853A8516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Ivana Inđić</cp:lastModifiedBy>
  <cp:revision>2</cp:revision>
  <cp:lastPrinted>2016-10-07T07:40:00Z</cp:lastPrinted>
  <dcterms:created xsi:type="dcterms:W3CDTF">2024-08-28T10:49:00Z</dcterms:created>
  <dcterms:modified xsi:type="dcterms:W3CDTF">2024-08-28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